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1"/>
        <w:gridCol w:w="4607"/>
      </w:tblGrid>
      <w:tr w:rsidR="00364595" w14:paraId="08069909" w14:textId="77777777" w:rsidTr="00A4150C">
        <w:tc>
          <w:tcPr>
            <w:tcW w:w="4221" w:type="dxa"/>
          </w:tcPr>
          <w:p w14:paraId="1E974E23" w14:textId="36A7B72F" w:rsidR="00364595" w:rsidRPr="007B264F" w:rsidRDefault="00364595" w:rsidP="00EB3BB5">
            <w:pPr>
              <w:rPr>
                <w:b/>
                <w:sz w:val="20"/>
                <w:szCs w:val="20"/>
              </w:rPr>
            </w:pPr>
            <w:r w:rsidRPr="007B264F">
              <w:rPr>
                <w:b/>
                <w:sz w:val="20"/>
                <w:szCs w:val="20"/>
              </w:rPr>
              <w:t xml:space="preserve">Programa </w:t>
            </w:r>
            <w:r w:rsidR="00EB3BB5">
              <w:rPr>
                <w:b/>
                <w:sz w:val="20"/>
                <w:szCs w:val="20"/>
              </w:rPr>
              <w:t>Doctorado en Ingeniería de Minas</w:t>
            </w:r>
          </w:p>
        </w:tc>
        <w:tc>
          <w:tcPr>
            <w:tcW w:w="4607" w:type="dxa"/>
            <w:vMerge w:val="restart"/>
          </w:tcPr>
          <w:p w14:paraId="2D9D565A" w14:textId="77777777" w:rsidR="00364595" w:rsidRDefault="00364595" w:rsidP="00A4150C">
            <w:pPr>
              <w:jc w:val="center"/>
              <w:rPr>
                <w:b/>
              </w:rPr>
            </w:pPr>
            <w:r w:rsidRPr="009B4EF3">
              <w:rPr>
                <w:b/>
                <w:noProof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0321C613" wp14:editId="41B86EC4">
                  <wp:simplePos x="0" y="0"/>
                  <wp:positionH relativeFrom="column">
                    <wp:posOffset>918210</wp:posOffset>
                  </wp:positionH>
                  <wp:positionV relativeFrom="paragraph">
                    <wp:posOffset>-162560</wp:posOffset>
                  </wp:positionV>
                  <wp:extent cx="1885950" cy="586105"/>
                  <wp:effectExtent l="0" t="0" r="0" b="444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754"/>
                          <a:stretch/>
                        </pic:blipFill>
                        <pic:spPr bwMode="auto">
                          <a:xfrm>
                            <a:off x="0" y="0"/>
                            <a:ext cx="1885950" cy="5861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64595" w:rsidRPr="00B71247" w14:paraId="0EC93A13" w14:textId="77777777" w:rsidTr="00A4150C">
        <w:trPr>
          <w:trHeight w:val="610"/>
        </w:trPr>
        <w:tc>
          <w:tcPr>
            <w:tcW w:w="4221" w:type="dxa"/>
          </w:tcPr>
          <w:p w14:paraId="566022E1" w14:textId="77777777" w:rsidR="00364595" w:rsidRPr="00DB2A5D" w:rsidRDefault="00364595" w:rsidP="00A4150C">
            <w:pPr>
              <w:rPr>
                <w:b/>
                <w:sz w:val="20"/>
                <w:szCs w:val="20"/>
              </w:rPr>
            </w:pPr>
            <w:r w:rsidRPr="007B264F">
              <w:rPr>
                <w:b/>
                <w:sz w:val="20"/>
                <w:szCs w:val="20"/>
              </w:rPr>
              <w:t>FCFM – Universidad de Chile</w:t>
            </w:r>
          </w:p>
        </w:tc>
        <w:tc>
          <w:tcPr>
            <w:tcW w:w="4607" w:type="dxa"/>
            <w:vMerge/>
          </w:tcPr>
          <w:p w14:paraId="4126F672" w14:textId="77777777" w:rsidR="00364595" w:rsidRPr="00DB2A5D" w:rsidRDefault="00364595" w:rsidP="00A4150C">
            <w:pPr>
              <w:jc w:val="center"/>
              <w:rPr>
                <w:b/>
              </w:rPr>
            </w:pPr>
          </w:p>
        </w:tc>
      </w:tr>
    </w:tbl>
    <w:p w14:paraId="58C5A964" w14:textId="77777777" w:rsidR="00364595" w:rsidRPr="00DB2A5D" w:rsidRDefault="00364595" w:rsidP="00364595">
      <w:pPr>
        <w:jc w:val="center"/>
        <w:rPr>
          <w:b/>
          <w:sz w:val="6"/>
          <w:szCs w:val="6"/>
        </w:rPr>
      </w:pPr>
    </w:p>
    <w:p w14:paraId="32004DE7" w14:textId="3E10BDDA" w:rsidR="00364595" w:rsidRPr="006870BD" w:rsidRDefault="00FD00A3" w:rsidP="00364595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FORMULARIO DE POSTULACIÓN</w:t>
      </w:r>
    </w:p>
    <w:p w14:paraId="50B951F6" w14:textId="7961D84E" w:rsidR="00364595" w:rsidRPr="005F725F" w:rsidRDefault="00364595" w:rsidP="005F725F">
      <w:pPr>
        <w:pStyle w:val="Prrafodelista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</w:rPr>
      </w:pPr>
      <w:r w:rsidRPr="005F725F">
        <w:rPr>
          <w:rFonts w:ascii="Times New Roman" w:hAnsi="Times New Roman" w:cs="Times New Roman"/>
          <w:b/>
          <w:sz w:val="24"/>
          <w:szCs w:val="24"/>
        </w:rPr>
        <w:t xml:space="preserve">ANTECEDENTES DEL/LA </w:t>
      </w:r>
      <w:r w:rsidR="00927913" w:rsidRPr="005F725F">
        <w:rPr>
          <w:rFonts w:ascii="Times New Roman" w:hAnsi="Times New Roman" w:cs="Times New Roman"/>
          <w:b/>
          <w:sz w:val="24"/>
          <w:szCs w:val="24"/>
        </w:rPr>
        <w:t>POSTULANTE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098"/>
        <w:gridCol w:w="4252"/>
      </w:tblGrid>
      <w:tr w:rsidR="00AA69EB" w:rsidRPr="00B807FD" w14:paraId="40E53601" w14:textId="77777777" w:rsidTr="009D07C3">
        <w:trPr>
          <w:trHeight w:val="624"/>
        </w:trPr>
        <w:tc>
          <w:tcPr>
            <w:tcW w:w="5098" w:type="dxa"/>
            <w:vAlign w:val="center"/>
          </w:tcPr>
          <w:p w14:paraId="2923663E" w14:textId="0FBEBEDB" w:rsidR="0059063F" w:rsidRPr="00B807FD" w:rsidRDefault="00364595" w:rsidP="00B6344A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Nombre del/ la </w:t>
            </w:r>
            <w:r w:rsid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ostulante</w:t>
            </w:r>
          </w:p>
        </w:tc>
        <w:tc>
          <w:tcPr>
            <w:tcW w:w="4252" w:type="dxa"/>
            <w:vAlign w:val="center"/>
          </w:tcPr>
          <w:p w14:paraId="4E1619B6" w14:textId="682083E1" w:rsidR="00364595" w:rsidRPr="00B807FD" w:rsidRDefault="00364595" w:rsidP="006870BD">
            <w:pPr>
              <w:pStyle w:val="Sinespaciado"/>
            </w:pPr>
          </w:p>
        </w:tc>
      </w:tr>
      <w:tr w:rsidR="00AA69EB" w:rsidRPr="00B807FD" w14:paraId="4A8FCBDC" w14:textId="77777777" w:rsidTr="009D07C3">
        <w:trPr>
          <w:trHeight w:val="624"/>
        </w:trPr>
        <w:tc>
          <w:tcPr>
            <w:tcW w:w="5098" w:type="dxa"/>
            <w:vAlign w:val="center"/>
          </w:tcPr>
          <w:p w14:paraId="42360953" w14:textId="1BF2A522" w:rsidR="00AA69EB" w:rsidRPr="00B807FD" w:rsidRDefault="00AA69EB" w:rsidP="00B6344A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ail de contacto:</w:t>
            </w:r>
          </w:p>
        </w:tc>
        <w:tc>
          <w:tcPr>
            <w:tcW w:w="4252" w:type="dxa"/>
            <w:vAlign w:val="center"/>
          </w:tcPr>
          <w:p w14:paraId="2E108374" w14:textId="77777777" w:rsidR="00AA69EB" w:rsidRPr="00B807FD" w:rsidRDefault="00AA69EB" w:rsidP="006870BD">
            <w:pPr>
              <w:pStyle w:val="Sinespaciado"/>
            </w:pPr>
          </w:p>
        </w:tc>
      </w:tr>
      <w:tr w:rsidR="00AA69EB" w:rsidRPr="00B807FD" w14:paraId="1C98BF27" w14:textId="77777777" w:rsidTr="009D07C3">
        <w:trPr>
          <w:trHeight w:val="624"/>
        </w:trPr>
        <w:tc>
          <w:tcPr>
            <w:tcW w:w="5098" w:type="dxa"/>
            <w:vAlign w:val="center"/>
          </w:tcPr>
          <w:p w14:paraId="3F4C2DEA" w14:textId="0866CF0B" w:rsidR="00AA69EB" w:rsidRPr="00B807FD" w:rsidRDefault="00AA69EB" w:rsidP="00B6344A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ut/Pasaporte:</w:t>
            </w:r>
          </w:p>
        </w:tc>
        <w:tc>
          <w:tcPr>
            <w:tcW w:w="4252" w:type="dxa"/>
            <w:vAlign w:val="center"/>
          </w:tcPr>
          <w:p w14:paraId="688A4C29" w14:textId="77777777" w:rsidR="00AA69EB" w:rsidRPr="00B807FD" w:rsidRDefault="00AA69EB" w:rsidP="006870BD">
            <w:pPr>
              <w:pStyle w:val="Sinespaciado"/>
            </w:pPr>
          </w:p>
        </w:tc>
      </w:tr>
      <w:tr w:rsidR="00927913" w:rsidRPr="00B807FD" w14:paraId="24298F6B" w14:textId="77777777" w:rsidTr="009D07C3">
        <w:trPr>
          <w:trHeight w:val="227"/>
        </w:trPr>
        <w:tc>
          <w:tcPr>
            <w:tcW w:w="5098" w:type="dxa"/>
            <w:vAlign w:val="center"/>
          </w:tcPr>
          <w:p w14:paraId="7C25D59A" w14:textId="77477C56" w:rsidR="0059063F" w:rsidRPr="00B807FD" w:rsidRDefault="0059063F" w:rsidP="00B6344A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ítulo profesional universitario </w:t>
            </w:r>
            <w:r w:rsidR="00C12F6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y/</w:t>
            </w:r>
            <w:r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 g</w:t>
            </w:r>
            <w:r w:rsidR="00927913"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ado</w:t>
            </w:r>
            <w:r w:rsidR="00A50F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</w:t>
            </w:r>
            <w:r w:rsidR="00927913"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académico</w:t>
            </w:r>
            <w:r w:rsidR="00A50F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, </w:t>
            </w:r>
            <w:r w:rsidR="00927913"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nstitución, año de graduación y país</w:t>
            </w:r>
            <w:r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 Indique TODOS.</w:t>
            </w:r>
            <w:r w:rsidR="00C12F6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Incluy</w:t>
            </w:r>
            <w:r w:rsidR="00D1622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</w:t>
            </w:r>
            <w:r w:rsidR="00C12F6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nota de promedio de egreso y escala</w:t>
            </w:r>
            <w:r w:rsidR="00543E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para cada uno de ellos</w:t>
            </w:r>
            <w:r w:rsidR="00C12F6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. </w:t>
            </w:r>
            <w:r w:rsidR="00C12F6C" w:rsidRPr="00B807FD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(Recuerde que debe adjuntar </w:t>
            </w:r>
            <w:r w:rsidR="00543E7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todos los </w:t>
            </w:r>
            <w:r w:rsidR="00C12F6C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certificados</w:t>
            </w:r>
            <w:r w:rsidR="00C12F6C" w:rsidRPr="00B807FD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).</w:t>
            </w:r>
          </w:p>
        </w:tc>
        <w:tc>
          <w:tcPr>
            <w:tcW w:w="4252" w:type="dxa"/>
            <w:vAlign w:val="center"/>
          </w:tcPr>
          <w:p w14:paraId="4E6E8DFD" w14:textId="77777777" w:rsidR="00927913" w:rsidRPr="00B807FD" w:rsidRDefault="00927913" w:rsidP="005906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69E29565" w14:textId="77777777" w:rsidR="002C6472" w:rsidRPr="00B807FD" w:rsidRDefault="002C6472" w:rsidP="005906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36E5B62B" w14:textId="77777777" w:rsidR="002C6472" w:rsidRPr="00B807FD" w:rsidRDefault="002C6472" w:rsidP="005906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02BD1D14" w14:textId="77777777" w:rsidR="002C6472" w:rsidRPr="00B807FD" w:rsidRDefault="002C6472" w:rsidP="005906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2A33D076" w14:textId="77777777" w:rsidR="002C6472" w:rsidRPr="00B807FD" w:rsidRDefault="002C6472" w:rsidP="005906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52806EDA" w14:textId="2C112E8E" w:rsidR="002C6472" w:rsidRPr="00B807FD" w:rsidRDefault="002C6472" w:rsidP="005906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2B502B" w:rsidRPr="00B807FD" w14:paraId="0CA02179" w14:textId="77777777" w:rsidTr="009D07C3">
        <w:trPr>
          <w:trHeight w:val="1786"/>
        </w:trPr>
        <w:tc>
          <w:tcPr>
            <w:tcW w:w="5098" w:type="dxa"/>
            <w:vAlign w:val="center"/>
          </w:tcPr>
          <w:p w14:paraId="15972CD7" w14:textId="3EC1662C" w:rsidR="00AA69EB" w:rsidRPr="00B807FD" w:rsidRDefault="005F725F" w:rsidP="001E2337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</w:t>
            </w:r>
            <w:r w:rsidR="002B502B"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ndique</w:t>
            </w:r>
            <w:r w:rsidR="00AA69EB"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ocupación </w:t>
            </w:r>
            <w:r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,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ya sea laboral </w:t>
            </w:r>
            <w:r w:rsidR="002B502B"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(cargo, empresa, periodo y país)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o si está cursando un programa de pregrado</w:t>
            </w:r>
            <w:r w:rsidR="001E233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o postgrado</w:t>
            </w:r>
            <w:r w:rsid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(</w:t>
            </w:r>
            <w:r w:rsidR="001E233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grama</w:t>
            </w:r>
            <w:r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nstitución</w:t>
            </w:r>
            <w:r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echa estimada de término</w:t>
            </w:r>
            <w:r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y país)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="00B807FD" w:rsidRPr="00B807FD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(Recuerde que debe adjuntar CV actualizado)</w:t>
            </w:r>
            <w:r w:rsidR="002B502B" w:rsidRPr="00B807FD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. </w:t>
            </w:r>
          </w:p>
        </w:tc>
        <w:tc>
          <w:tcPr>
            <w:tcW w:w="4252" w:type="dxa"/>
            <w:vAlign w:val="center"/>
          </w:tcPr>
          <w:p w14:paraId="4AE29B31" w14:textId="77777777" w:rsidR="002B502B" w:rsidRPr="00B807FD" w:rsidRDefault="002B502B" w:rsidP="005906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30608B21" w14:textId="77777777" w:rsidR="002C6472" w:rsidRPr="00B807FD" w:rsidRDefault="002C6472" w:rsidP="005906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081B27C4" w14:textId="77777777" w:rsidR="002C6472" w:rsidRPr="00B807FD" w:rsidRDefault="002C6472" w:rsidP="005906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3ABC5EEE" w14:textId="77777777" w:rsidR="002C6472" w:rsidRPr="00B807FD" w:rsidRDefault="002C6472" w:rsidP="005906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63A00301" w14:textId="14D14122" w:rsidR="002C6472" w:rsidRPr="00B807FD" w:rsidRDefault="002C6472" w:rsidP="005906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A69EB" w:rsidRPr="00B807FD" w14:paraId="7C220F38" w14:textId="77777777" w:rsidTr="009D07C3">
        <w:trPr>
          <w:trHeight w:val="227"/>
        </w:trPr>
        <w:tc>
          <w:tcPr>
            <w:tcW w:w="5098" w:type="dxa"/>
            <w:vAlign w:val="center"/>
          </w:tcPr>
          <w:p w14:paraId="2683E12F" w14:textId="4B7AF131" w:rsidR="00AA69EB" w:rsidRPr="009D07C3" w:rsidRDefault="00AA69EB" w:rsidP="00B6344A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¿Tiene usted </w:t>
            </w:r>
            <w:r w:rsidR="00CE645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la </w:t>
            </w:r>
            <w:r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capacidad </w:t>
            </w:r>
            <w:r w:rsidR="00CE645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y compromiso </w:t>
            </w:r>
            <w:r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 incorporarse a un régimen de estudios</w:t>
            </w:r>
            <w:r w:rsidR="00B6344A"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intensivo: </w:t>
            </w:r>
            <w:r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cursos y trabajo </w:t>
            </w:r>
            <w:r w:rsidR="00543E7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de </w:t>
            </w:r>
            <w:r w:rsidR="00A50F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esis</w:t>
            </w:r>
            <w:r w:rsidRPr="00B807F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? </w:t>
            </w:r>
            <w:r w:rsidRPr="00B807FD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(Marque con una X)</w:t>
            </w:r>
          </w:p>
          <w:p w14:paraId="3455AADE" w14:textId="1D782DDB" w:rsidR="009D07C3" w:rsidRPr="00B807FD" w:rsidRDefault="009D07C3" w:rsidP="009D07C3">
            <w:pPr>
              <w:pStyle w:val="Default"/>
              <w:ind w:left="36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4252" w:type="dxa"/>
            <w:vAlign w:val="center"/>
          </w:tcPr>
          <w:p w14:paraId="1C2E7D71" w14:textId="77777777" w:rsidR="006870BD" w:rsidRPr="00B807FD" w:rsidRDefault="006870BD" w:rsidP="006870BD">
            <w:pPr>
              <w:spacing w:line="360" w:lineRule="auto"/>
              <w:ind w:left="1440"/>
              <w:rPr>
                <w:rFonts w:ascii="Times New Roman" w:hAnsi="Times New Roman" w:cs="Times New Roman"/>
              </w:rPr>
            </w:pPr>
          </w:p>
          <w:p w14:paraId="0BBC4EE0" w14:textId="2BD58ED4" w:rsidR="006870BD" w:rsidRPr="00B807FD" w:rsidRDefault="00F4018C" w:rsidP="006870B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040740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76DA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870BD" w:rsidRPr="00B807FD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6870BD" w:rsidRPr="00B807F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í 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297492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70BD" w:rsidRPr="00B807F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870BD" w:rsidRPr="00B807FD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6870BD" w:rsidRPr="00B807FD">
              <w:rPr>
                <w:rFonts w:ascii="Times New Roman" w:hAnsi="Times New Roman" w:cs="Times New Roman"/>
                <w:bCs/>
                <w:sz w:val="24"/>
                <w:szCs w:val="24"/>
              </w:rPr>
              <w:t>No</w:t>
            </w:r>
          </w:p>
          <w:p w14:paraId="5588CCB5" w14:textId="15061902" w:rsidR="00364595" w:rsidRPr="00B807FD" w:rsidRDefault="00364595" w:rsidP="005906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074882" w:rsidRPr="00B807FD" w14:paraId="1151DD53" w14:textId="77777777" w:rsidTr="009D07C3">
        <w:trPr>
          <w:trHeight w:val="1560"/>
        </w:trPr>
        <w:tc>
          <w:tcPr>
            <w:tcW w:w="5098" w:type="dxa"/>
            <w:vAlign w:val="center"/>
          </w:tcPr>
          <w:p w14:paraId="28BD6A27" w14:textId="337B47E4" w:rsidR="00AA69EB" w:rsidRPr="009D07C3" w:rsidRDefault="00074882" w:rsidP="00B6344A">
            <w:pPr>
              <w:pStyle w:val="Prrafodelista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B807FD">
              <w:rPr>
                <w:rFonts w:ascii="Times New Roman" w:hAnsi="Times New Roman" w:cs="Times New Roman"/>
                <w:b/>
                <w:bCs/>
              </w:rPr>
              <w:t>¿Ha contactado a algún</w:t>
            </w:r>
            <w:r w:rsidR="002C6472" w:rsidRPr="00B807FD">
              <w:rPr>
                <w:rFonts w:ascii="Times New Roman" w:hAnsi="Times New Roman" w:cs="Times New Roman"/>
                <w:b/>
                <w:bCs/>
              </w:rPr>
              <w:t>/a</w:t>
            </w:r>
            <w:r w:rsidRPr="00B807FD">
              <w:rPr>
                <w:rFonts w:ascii="Times New Roman" w:hAnsi="Times New Roman" w:cs="Times New Roman"/>
                <w:b/>
                <w:bCs/>
              </w:rPr>
              <w:t xml:space="preserve"> integrante del </w:t>
            </w:r>
            <w:r w:rsidR="001E2337">
              <w:rPr>
                <w:rFonts w:ascii="Times New Roman" w:hAnsi="Times New Roman" w:cs="Times New Roman"/>
                <w:b/>
                <w:bCs/>
              </w:rPr>
              <w:t xml:space="preserve">Programa </w:t>
            </w:r>
            <w:r w:rsidR="00AA69EB" w:rsidRPr="00B807FD">
              <w:rPr>
                <w:rFonts w:ascii="Times New Roman" w:hAnsi="Times New Roman" w:cs="Times New Roman"/>
                <w:b/>
                <w:bCs/>
              </w:rPr>
              <w:t>que</w:t>
            </w:r>
            <w:r w:rsidR="002C6472" w:rsidRPr="00B807FD">
              <w:rPr>
                <w:rFonts w:ascii="Times New Roman" w:hAnsi="Times New Roman" w:cs="Times New Roman"/>
                <w:b/>
                <w:bCs/>
              </w:rPr>
              <w:t xml:space="preserve"> pueda </w:t>
            </w:r>
            <w:r w:rsidR="00AA69EB" w:rsidRPr="00B807FD">
              <w:rPr>
                <w:rFonts w:ascii="Times New Roman" w:hAnsi="Times New Roman" w:cs="Times New Roman"/>
                <w:b/>
                <w:bCs/>
              </w:rPr>
              <w:t>supervis</w:t>
            </w:r>
            <w:r w:rsidR="002C6472" w:rsidRPr="00B807FD">
              <w:rPr>
                <w:rFonts w:ascii="Times New Roman" w:hAnsi="Times New Roman" w:cs="Times New Roman"/>
                <w:b/>
                <w:bCs/>
              </w:rPr>
              <w:t>ar</w:t>
            </w:r>
            <w:r w:rsidR="00AA69EB" w:rsidRPr="00B807FD">
              <w:rPr>
                <w:rFonts w:ascii="Times New Roman" w:hAnsi="Times New Roman" w:cs="Times New Roman"/>
                <w:b/>
                <w:bCs/>
              </w:rPr>
              <w:t xml:space="preserve"> su trabajo</w:t>
            </w:r>
            <w:r w:rsidR="00543E74" w:rsidRPr="00B807F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EB3BB5">
              <w:rPr>
                <w:rFonts w:ascii="Times New Roman" w:hAnsi="Times New Roman" w:cs="Times New Roman"/>
                <w:b/>
                <w:bCs/>
              </w:rPr>
              <w:t>de tesis</w:t>
            </w:r>
            <w:r w:rsidRPr="00B807FD">
              <w:rPr>
                <w:rFonts w:ascii="Times New Roman" w:hAnsi="Times New Roman" w:cs="Times New Roman"/>
                <w:b/>
                <w:bCs/>
              </w:rPr>
              <w:t xml:space="preserve">? </w:t>
            </w:r>
            <w:r w:rsidRPr="00B807FD">
              <w:rPr>
                <w:rFonts w:ascii="Times New Roman" w:hAnsi="Times New Roman" w:cs="Times New Roman"/>
                <w:b/>
                <w:bCs/>
                <w:u w:val="single"/>
              </w:rPr>
              <w:t>Indique el nombre.</w:t>
            </w:r>
            <w:r w:rsidRPr="00B807F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CA6E50" w:rsidRPr="00B807FD">
              <w:rPr>
                <w:rFonts w:ascii="Times New Roman" w:hAnsi="Times New Roman" w:cs="Times New Roman"/>
                <w:i/>
                <w:iCs/>
              </w:rPr>
              <w:t>(</w:t>
            </w:r>
            <w:r w:rsidRPr="00B807FD">
              <w:rPr>
                <w:rFonts w:ascii="Times New Roman" w:hAnsi="Times New Roman" w:cs="Times New Roman"/>
                <w:i/>
                <w:iCs/>
              </w:rPr>
              <w:t xml:space="preserve">Recuerde que debe adjuntar una carta </w:t>
            </w:r>
            <w:r w:rsidR="00B07778">
              <w:rPr>
                <w:rFonts w:ascii="Times New Roman" w:hAnsi="Times New Roman" w:cs="Times New Roman"/>
                <w:i/>
                <w:iCs/>
              </w:rPr>
              <w:t xml:space="preserve">o correo electrónico de </w:t>
            </w:r>
            <w:r w:rsidRPr="00B807FD">
              <w:rPr>
                <w:rFonts w:ascii="Times New Roman" w:hAnsi="Times New Roman" w:cs="Times New Roman"/>
                <w:i/>
                <w:iCs/>
              </w:rPr>
              <w:t>respaldo</w:t>
            </w:r>
            <w:r w:rsidR="00CA6E50" w:rsidRPr="00B807FD">
              <w:rPr>
                <w:rFonts w:ascii="Times New Roman" w:hAnsi="Times New Roman" w:cs="Times New Roman"/>
                <w:i/>
                <w:iCs/>
              </w:rPr>
              <w:t>)</w:t>
            </w:r>
            <w:r w:rsidRPr="00B807FD">
              <w:rPr>
                <w:rFonts w:ascii="Times New Roman" w:hAnsi="Times New Roman" w:cs="Times New Roman"/>
                <w:i/>
                <w:iCs/>
              </w:rPr>
              <w:t>.</w:t>
            </w:r>
          </w:p>
          <w:p w14:paraId="76DD2117" w14:textId="1EAE88A8" w:rsidR="009D07C3" w:rsidRPr="00B807FD" w:rsidRDefault="009D07C3" w:rsidP="009D07C3">
            <w:pPr>
              <w:pStyle w:val="Prrafodelista"/>
              <w:ind w:left="36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2" w:type="dxa"/>
            <w:vAlign w:val="center"/>
          </w:tcPr>
          <w:p w14:paraId="1C4B56E9" w14:textId="534A7F87" w:rsidR="00074882" w:rsidRPr="00B807FD" w:rsidRDefault="00074882" w:rsidP="005906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A69EB" w:rsidRPr="00B807FD" w14:paraId="4B4B8682" w14:textId="77777777" w:rsidTr="009D07C3">
        <w:trPr>
          <w:trHeight w:val="1838"/>
        </w:trPr>
        <w:tc>
          <w:tcPr>
            <w:tcW w:w="5098" w:type="dxa"/>
            <w:vAlign w:val="center"/>
          </w:tcPr>
          <w:p w14:paraId="1C42601D" w14:textId="1FCC73C2" w:rsidR="002C6472" w:rsidRPr="00B807FD" w:rsidRDefault="00AA69EB" w:rsidP="001E2337">
            <w:pPr>
              <w:pStyle w:val="Prrafodelista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B807FD">
              <w:rPr>
                <w:rFonts w:ascii="Times New Roman" w:hAnsi="Times New Roman" w:cs="Times New Roman"/>
                <w:b/>
                <w:bCs/>
              </w:rPr>
              <w:t>Nombre de las</w:t>
            </w:r>
            <w:r w:rsidR="002C6472" w:rsidRPr="00B807FD">
              <w:rPr>
                <w:rFonts w:ascii="Times New Roman" w:hAnsi="Times New Roman" w:cs="Times New Roman"/>
                <w:b/>
                <w:bCs/>
              </w:rPr>
              <w:t xml:space="preserve"> 2</w:t>
            </w:r>
            <w:r w:rsidRPr="00B807FD">
              <w:rPr>
                <w:rFonts w:ascii="Times New Roman" w:hAnsi="Times New Roman" w:cs="Times New Roman"/>
                <w:b/>
                <w:bCs/>
              </w:rPr>
              <w:t xml:space="preserve"> personas que escriben sus cartas de recomendación </w:t>
            </w:r>
            <w:r w:rsidRPr="00B807FD">
              <w:rPr>
                <w:rFonts w:ascii="Times New Roman" w:hAnsi="Times New Roman" w:cs="Times New Roman"/>
                <w:i/>
                <w:iCs/>
              </w:rPr>
              <w:t xml:space="preserve">(No se considerarán válidas cartas de recomendación enviadas por el/la potencial supervisor del trabajo de </w:t>
            </w:r>
            <w:r w:rsidR="005B74D9">
              <w:rPr>
                <w:rFonts w:ascii="Times New Roman" w:hAnsi="Times New Roman" w:cs="Times New Roman"/>
                <w:i/>
                <w:iCs/>
              </w:rPr>
              <w:t xml:space="preserve">tesis </w:t>
            </w:r>
            <w:r w:rsidR="00B6344A" w:rsidRPr="00B807FD">
              <w:rPr>
                <w:rFonts w:ascii="Times New Roman" w:hAnsi="Times New Roman" w:cs="Times New Roman"/>
                <w:i/>
                <w:iCs/>
              </w:rPr>
              <w:t>indicado en el punto 7</w:t>
            </w:r>
            <w:r w:rsidRPr="00B807FD">
              <w:rPr>
                <w:rFonts w:ascii="Times New Roman" w:hAnsi="Times New Roman" w:cs="Times New Roman"/>
                <w:i/>
                <w:iCs/>
              </w:rPr>
              <w:t>)</w:t>
            </w:r>
            <w:r w:rsidR="00B6344A" w:rsidRPr="00B807FD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  <w:tc>
          <w:tcPr>
            <w:tcW w:w="4252" w:type="dxa"/>
            <w:vAlign w:val="center"/>
          </w:tcPr>
          <w:p w14:paraId="7D3C548A" w14:textId="77777777" w:rsidR="00AA69EB" w:rsidRPr="00B807FD" w:rsidRDefault="00AA69EB" w:rsidP="005906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029CC732" w14:textId="77777777" w:rsidR="002C6472" w:rsidRPr="00B807FD" w:rsidRDefault="002C6472" w:rsidP="005906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3817767C" w14:textId="77777777" w:rsidR="002C6472" w:rsidRPr="00B807FD" w:rsidRDefault="002C6472" w:rsidP="005906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396DFB39" w14:textId="53928C26" w:rsidR="002C6472" w:rsidRPr="00B807FD" w:rsidRDefault="002C6472" w:rsidP="005906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5889FA9E" w14:textId="77777777" w:rsidR="002C6472" w:rsidRPr="00B807FD" w:rsidRDefault="002C6472">
      <w:pPr>
        <w:rPr>
          <w:rFonts w:ascii="Times New Roman" w:hAnsi="Times New Roman" w:cs="Times New Roman"/>
          <w:b/>
        </w:rPr>
      </w:pPr>
      <w:r w:rsidRPr="00B807FD">
        <w:rPr>
          <w:rFonts w:ascii="Times New Roman" w:hAnsi="Times New Roman" w:cs="Times New Roman"/>
          <w:b/>
        </w:rPr>
        <w:br w:type="page"/>
      </w:r>
    </w:p>
    <w:tbl>
      <w:tblPr>
        <w:tblStyle w:val="Tablaconcuadrcula"/>
        <w:tblW w:w="0" w:type="auto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1701"/>
        <w:gridCol w:w="4535"/>
      </w:tblGrid>
      <w:tr w:rsidR="002B502B" w:rsidRPr="00B807FD" w14:paraId="642B29D2" w14:textId="77777777" w:rsidTr="009D07C3">
        <w:trPr>
          <w:trHeight w:val="2684"/>
        </w:trPr>
        <w:tc>
          <w:tcPr>
            <w:tcW w:w="3114" w:type="dxa"/>
            <w:vAlign w:val="center"/>
          </w:tcPr>
          <w:p w14:paraId="5C0DB952" w14:textId="73D9FB0D" w:rsidR="002B502B" w:rsidRPr="00B807FD" w:rsidRDefault="009D07C3" w:rsidP="009D07C3">
            <w:pPr>
              <w:pStyle w:val="Prrafodelista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lastRenderedPageBreak/>
              <w:t>Área de desarrollo de</w:t>
            </w:r>
            <w:r w:rsidR="002B502B" w:rsidRPr="00B807FD">
              <w:rPr>
                <w:rFonts w:ascii="Times New Roman" w:hAnsi="Times New Roman" w:cs="Times New Roman"/>
                <w:b/>
                <w:bCs/>
              </w:rPr>
              <w:t xml:space="preserve"> interés</w:t>
            </w:r>
          </w:p>
          <w:p w14:paraId="158B69CA" w14:textId="77777777" w:rsidR="002B502B" w:rsidRPr="00B807FD" w:rsidRDefault="002B502B" w:rsidP="009D07C3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  <w:p w14:paraId="48E9D79F" w14:textId="4C375A80" w:rsidR="002B502B" w:rsidRDefault="002B502B" w:rsidP="009D07C3">
            <w:pPr>
              <w:tabs>
                <w:tab w:val="left" w:pos="3282"/>
              </w:tabs>
              <w:spacing w:line="276" w:lineRule="auto"/>
            </w:pPr>
            <w:r w:rsidRPr="00B807FD">
              <w:rPr>
                <w:rFonts w:ascii="Times New Roman" w:hAnsi="Times New Roman" w:cs="Times New Roman"/>
                <w:i/>
                <w:iCs/>
              </w:rPr>
              <w:t>Marque con una X la línea de investigación de interés</w:t>
            </w:r>
            <w:r w:rsidR="00B807FD">
              <w:rPr>
                <w:rFonts w:ascii="Times New Roman" w:hAnsi="Times New Roman" w:cs="Times New Roman"/>
                <w:i/>
                <w:iCs/>
              </w:rPr>
              <w:t xml:space="preserve"> (marque solo 1)</w:t>
            </w:r>
            <w:r w:rsidRPr="00B807FD">
              <w:rPr>
                <w:rFonts w:ascii="Times New Roman" w:hAnsi="Times New Roman" w:cs="Times New Roman"/>
                <w:i/>
                <w:iCs/>
              </w:rPr>
              <w:t xml:space="preserve">. Para más información, visite el </w:t>
            </w:r>
            <w:hyperlink r:id="rId9" w:history="1">
              <w:r w:rsidRPr="00B807FD">
                <w:rPr>
                  <w:rStyle w:val="Hipervnculo"/>
                  <w:rFonts w:ascii="Times New Roman" w:hAnsi="Times New Roman" w:cs="Times New Roman"/>
                  <w:i/>
                  <w:iCs/>
                </w:rPr>
                <w:t>sitio</w:t>
              </w:r>
              <w:r w:rsidR="006870BD" w:rsidRPr="00B807FD">
                <w:rPr>
                  <w:rStyle w:val="Hipervnculo"/>
                  <w:rFonts w:ascii="Times New Roman" w:hAnsi="Times New Roman" w:cs="Times New Roman"/>
                  <w:i/>
                  <w:iCs/>
                </w:rPr>
                <w:t xml:space="preserve"> web del D</w:t>
              </w:r>
              <w:bookmarkStart w:id="0" w:name="_GoBack"/>
              <w:bookmarkEnd w:id="0"/>
              <w:r w:rsidR="006870BD" w:rsidRPr="00B807FD">
                <w:rPr>
                  <w:rStyle w:val="Hipervnculo"/>
                  <w:rFonts w:ascii="Times New Roman" w:hAnsi="Times New Roman" w:cs="Times New Roman"/>
                  <w:i/>
                  <w:iCs/>
                </w:rPr>
                <w:t>IMIN</w:t>
              </w:r>
            </w:hyperlink>
            <w:r w:rsidR="009D07C3">
              <w:t>.</w:t>
            </w:r>
          </w:p>
          <w:p w14:paraId="2B1A7D2E" w14:textId="03B4C4AD" w:rsidR="009D07C3" w:rsidRPr="00B807FD" w:rsidRDefault="009D07C3" w:rsidP="009D07C3">
            <w:pPr>
              <w:tabs>
                <w:tab w:val="left" w:pos="3282"/>
              </w:tabs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236" w:type="dxa"/>
            <w:gridSpan w:val="2"/>
            <w:vAlign w:val="bottom"/>
          </w:tcPr>
          <w:p w14:paraId="3434BC3B" w14:textId="77777777" w:rsidR="009D07C3" w:rsidRDefault="009D07C3" w:rsidP="009D07C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A202EE" w14:textId="099AE494" w:rsidR="006870BD" w:rsidRPr="00B807FD" w:rsidRDefault="00F4018C" w:rsidP="009D07C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399897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70BD" w:rsidRPr="00B807F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870BD" w:rsidRPr="00B807FD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EB3BB5" w:rsidRPr="00EB3BB5">
              <w:rPr>
                <w:rFonts w:ascii="Times New Roman" w:hAnsi="Times New Roman" w:cs="Times New Roman"/>
                <w:sz w:val="24"/>
                <w:szCs w:val="24"/>
              </w:rPr>
              <w:t>Evaluación de Yacimientos y Planificación Minera</w:t>
            </w:r>
          </w:p>
          <w:p w14:paraId="00572A73" w14:textId="4D746730" w:rsidR="006870BD" w:rsidRPr="00B807FD" w:rsidRDefault="00F4018C" w:rsidP="009D07C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462894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07C3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870BD" w:rsidRPr="00B807FD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EB3BB5" w:rsidRPr="00EB3BB5">
              <w:rPr>
                <w:rFonts w:ascii="Times New Roman" w:hAnsi="Times New Roman" w:cs="Times New Roman"/>
                <w:sz w:val="24"/>
                <w:szCs w:val="24"/>
              </w:rPr>
              <w:t>Tecnología Minera, Mecánica de Rocas y Automatización</w:t>
            </w:r>
          </w:p>
          <w:p w14:paraId="7389ACBD" w14:textId="3C98F5AE" w:rsidR="002B502B" w:rsidRDefault="00F4018C" w:rsidP="009D07C3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  <w:lang w:val="es-E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640381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70BD" w:rsidRPr="00B807F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870BD" w:rsidRPr="00B807FD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EB3BB5" w:rsidRPr="00EB3BB5">
              <w:rPr>
                <w:rFonts w:ascii="Times New Roman" w:hAnsi="Times New Roman" w:cs="Times New Roman"/>
                <w:sz w:val="24"/>
                <w:szCs w:val="24"/>
              </w:rPr>
              <w:t>Geo-Minero-Metalurgia</w:t>
            </w:r>
          </w:p>
          <w:p w14:paraId="36A146F0" w14:textId="7E21D8DE" w:rsidR="009D07C3" w:rsidRPr="0082013F" w:rsidRDefault="009D07C3" w:rsidP="009D07C3">
            <w:pPr>
              <w:spacing w:line="360" w:lineRule="auto"/>
              <w:rPr>
                <w:rFonts w:ascii="Times New Roman" w:hAnsi="Times New Roman" w:cs="Times New Roman"/>
                <w:lang w:val="es-ES"/>
              </w:rPr>
            </w:pPr>
          </w:p>
        </w:tc>
      </w:tr>
      <w:tr w:rsidR="00581ABB" w:rsidRPr="00B807FD" w14:paraId="27FC1A19" w14:textId="77777777" w:rsidTr="000B4D47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227"/>
        </w:trPr>
        <w:tc>
          <w:tcPr>
            <w:tcW w:w="9350" w:type="dxa"/>
            <w:gridSpan w:val="3"/>
          </w:tcPr>
          <w:p w14:paraId="61B60D3A" w14:textId="77777777" w:rsidR="00581ABB" w:rsidRPr="00B807FD" w:rsidRDefault="00581ABB" w:rsidP="00A4150C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  <w:p w14:paraId="6858637D" w14:textId="415A143D" w:rsidR="00581ABB" w:rsidRPr="00B807FD" w:rsidRDefault="00581ABB" w:rsidP="00B6344A">
            <w:pPr>
              <w:pStyle w:val="Prrafodelista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B807FD">
              <w:rPr>
                <w:rFonts w:ascii="Times New Roman" w:hAnsi="Times New Roman" w:cs="Times New Roman"/>
                <w:b/>
                <w:bCs/>
              </w:rPr>
              <w:t>¿Cuenta usted con financiamiento?</w:t>
            </w:r>
          </w:p>
          <w:p w14:paraId="2FACE9F0" w14:textId="3B433B0B" w:rsidR="00B6344A" w:rsidRDefault="00581ABB" w:rsidP="00B807FD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B807FD">
              <w:rPr>
                <w:rFonts w:ascii="Times New Roman" w:hAnsi="Times New Roman" w:cs="Times New Roman"/>
                <w:i/>
                <w:iCs/>
              </w:rPr>
              <w:t xml:space="preserve">Su respuesta en esta sección no afectará la evaluación de su solicitud. Recuerde que, si usted es aceptado en el programa, esto </w:t>
            </w:r>
            <w:r w:rsidRPr="00543E74">
              <w:rPr>
                <w:rFonts w:ascii="Times New Roman" w:hAnsi="Times New Roman" w:cs="Times New Roman"/>
                <w:i/>
                <w:iCs/>
                <w:u w:val="single"/>
              </w:rPr>
              <w:t>no</w:t>
            </w:r>
            <w:r w:rsidRPr="00B807FD">
              <w:rPr>
                <w:rFonts w:ascii="Times New Roman" w:hAnsi="Times New Roman" w:cs="Times New Roman"/>
                <w:i/>
                <w:iCs/>
              </w:rPr>
              <w:t xml:space="preserve"> significa automáticamente que también se le ofrecerá </w:t>
            </w:r>
            <w:r w:rsidR="00543E74">
              <w:rPr>
                <w:rFonts w:ascii="Times New Roman" w:hAnsi="Times New Roman" w:cs="Times New Roman"/>
                <w:i/>
                <w:iCs/>
              </w:rPr>
              <w:t xml:space="preserve">alguna fuente de </w:t>
            </w:r>
            <w:r w:rsidR="005B74D9">
              <w:rPr>
                <w:rFonts w:ascii="Times New Roman" w:hAnsi="Times New Roman" w:cs="Times New Roman"/>
                <w:i/>
                <w:iCs/>
              </w:rPr>
              <w:t>financiamiento</w:t>
            </w:r>
            <w:r w:rsidR="00543E74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B807FD">
              <w:rPr>
                <w:rFonts w:ascii="Times New Roman" w:hAnsi="Times New Roman" w:cs="Times New Roman"/>
                <w:i/>
                <w:iCs/>
              </w:rPr>
              <w:t>de la Universidad</w:t>
            </w:r>
            <w:r w:rsidR="00B807FD">
              <w:rPr>
                <w:rFonts w:ascii="Times New Roman" w:hAnsi="Times New Roman" w:cs="Times New Roman"/>
                <w:i/>
                <w:iCs/>
              </w:rPr>
              <w:t xml:space="preserve"> de Chile</w:t>
            </w:r>
            <w:r w:rsidRPr="00B807FD">
              <w:rPr>
                <w:rFonts w:ascii="Times New Roman" w:hAnsi="Times New Roman" w:cs="Times New Roman"/>
                <w:i/>
                <w:iCs/>
              </w:rPr>
              <w:t>.</w:t>
            </w:r>
          </w:p>
          <w:p w14:paraId="1D3CDC1B" w14:textId="77777777" w:rsidR="00543E74" w:rsidRPr="00B807FD" w:rsidRDefault="00543E74" w:rsidP="00B807FD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</w:p>
          <w:p w14:paraId="3365C82A" w14:textId="328F3724" w:rsidR="00581ABB" w:rsidRPr="00B807FD" w:rsidRDefault="00F4018C" w:rsidP="00581A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776514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E74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581ABB" w:rsidRPr="00B807FD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581ABB" w:rsidRPr="00B807F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í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472321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1ABB" w:rsidRPr="00B807F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81ABB" w:rsidRPr="00B807FD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581ABB" w:rsidRPr="00B807FD">
              <w:rPr>
                <w:rFonts w:ascii="Times New Roman" w:hAnsi="Times New Roman" w:cs="Times New Roman"/>
                <w:bCs/>
                <w:sz w:val="24"/>
                <w:szCs w:val="24"/>
              </w:rPr>
              <w:t>No</w:t>
            </w:r>
          </w:p>
          <w:p w14:paraId="30A8AE9C" w14:textId="6C314286" w:rsidR="00581ABB" w:rsidRPr="00B807FD" w:rsidRDefault="00581ABB" w:rsidP="00B807FD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B807FD">
              <w:rPr>
                <w:rFonts w:ascii="Times New Roman" w:hAnsi="Times New Roman" w:cs="Times New Roman"/>
                <w:b/>
              </w:rPr>
              <w:t>Especifique</w:t>
            </w:r>
            <w:r w:rsidR="00B6344A" w:rsidRPr="00B807FD">
              <w:rPr>
                <w:rFonts w:ascii="Times New Roman" w:hAnsi="Times New Roman" w:cs="Times New Roman"/>
                <w:b/>
              </w:rPr>
              <w:t xml:space="preserve"> su fuente de financiamiento actual o potenciales (privado, beca, proyecto de investigación de supervisor/a, etc.)</w:t>
            </w:r>
            <w:r w:rsidRPr="00B807FD">
              <w:rPr>
                <w:rFonts w:ascii="Times New Roman" w:hAnsi="Times New Roman" w:cs="Times New Roman"/>
                <w:b/>
              </w:rPr>
              <w:t>. Si fuera el caso, indique si pretende postular a alguna beca</w:t>
            </w:r>
            <w:r w:rsidR="00B6344A" w:rsidRPr="00B807FD">
              <w:rPr>
                <w:rFonts w:ascii="Times New Roman" w:hAnsi="Times New Roman" w:cs="Times New Roman"/>
                <w:b/>
              </w:rPr>
              <w:t xml:space="preserve"> e indique cuál(es):</w:t>
            </w:r>
          </w:p>
          <w:p w14:paraId="645E09C8" w14:textId="77777777" w:rsidR="00581ABB" w:rsidRPr="00B807FD" w:rsidRDefault="00581ABB" w:rsidP="00A4150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4B8E2A83" w14:textId="77777777" w:rsidR="00581ABB" w:rsidRPr="00B807FD" w:rsidRDefault="00581ABB" w:rsidP="00A4150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2801D376" w14:textId="5BC95441" w:rsidR="00581ABB" w:rsidRPr="00B807FD" w:rsidRDefault="00581ABB" w:rsidP="00A4150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75443E9F" w14:textId="77777777" w:rsidR="00581ABB" w:rsidRPr="00B807FD" w:rsidRDefault="00581ABB" w:rsidP="00A4150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691A109C" w14:textId="77777777" w:rsidR="00581ABB" w:rsidRPr="00B807FD" w:rsidRDefault="00581ABB" w:rsidP="00A4150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2C6472" w:rsidRPr="00B807FD" w14:paraId="5655DEEA" w14:textId="77777777" w:rsidTr="00A4150C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227"/>
        </w:trPr>
        <w:tc>
          <w:tcPr>
            <w:tcW w:w="4815" w:type="dxa"/>
            <w:gridSpan w:val="2"/>
            <w:vAlign w:val="center"/>
          </w:tcPr>
          <w:p w14:paraId="366EE0A8" w14:textId="2DED05C6" w:rsidR="002C6472" w:rsidRPr="00B807FD" w:rsidRDefault="002C6472" w:rsidP="00EB3BB5">
            <w:pPr>
              <w:pStyle w:val="Prrafodelista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B807FD">
              <w:rPr>
                <w:rFonts w:ascii="Times New Roman" w:hAnsi="Times New Roman" w:cs="Times New Roman"/>
                <w:b/>
                <w:bCs/>
              </w:rPr>
              <w:t xml:space="preserve">Por qué medio se enteró del programa de </w:t>
            </w:r>
            <w:r w:rsidR="00EB3BB5">
              <w:rPr>
                <w:rFonts w:ascii="Times New Roman" w:hAnsi="Times New Roman" w:cs="Times New Roman"/>
                <w:b/>
                <w:bCs/>
              </w:rPr>
              <w:t>Doctorado en Ingeniería de Minas</w:t>
            </w:r>
            <w:r w:rsidRPr="00B807FD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4535" w:type="dxa"/>
            <w:vAlign w:val="center"/>
          </w:tcPr>
          <w:p w14:paraId="69DBF868" w14:textId="77777777" w:rsidR="002C6472" w:rsidRPr="00B807FD" w:rsidRDefault="002C6472" w:rsidP="00A4150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4D7DBAB5" w14:textId="7A1889E9" w:rsidR="00B6344A" w:rsidRPr="00B807FD" w:rsidRDefault="00F4018C" w:rsidP="00B6344A">
            <w:pPr>
              <w:spacing w:line="360" w:lineRule="auto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74322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344A" w:rsidRPr="00B807F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B6344A" w:rsidRPr="00B807FD">
              <w:rPr>
                <w:rFonts w:ascii="Times New Roman" w:hAnsi="Times New Roman" w:cs="Times New Roman"/>
              </w:rPr>
              <w:t xml:space="preserve">    </w:t>
            </w:r>
            <w:r w:rsidR="00B6344A" w:rsidRPr="00B807FD">
              <w:rPr>
                <w:rFonts w:ascii="Times New Roman" w:hAnsi="Times New Roman" w:cs="Times New Roman"/>
                <w:bCs/>
              </w:rPr>
              <w:t>Página Web Departamento Ing. Minas</w:t>
            </w:r>
            <w:r w:rsidR="00B6344A" w:rsidRPr="00B807FD">
              <w:rPr>
                <w:rFonts w:ascii="Times New Roman" w:hAnsi="Times New Roman" w:cs="Times New Roman"/>
              </w:rPr>
              <w:t xml:space="preserve"> </w:t>
            </w:r>
          </w:p>
          <w:p w14:paraId="6B708A64" w14:textId="40C0FBF4" w:rsidR="00B6344A" w:rsidRPr="00B807FD" w:rsidRDefault="00F4018C" w:rsidP="00B6344A">
            <w:pPr>
              <w:spacing w:line="360" w:lineRule="auto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7451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344A" w:rsidRPr="00B807F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B6344A" w:rsidRPr="00B807FD">
              <w:rPr>
                <w:rFonts w:ascii="Times New Roman" w:hAnsi="Times New Roman" w:cs="Times New Roman"/>
              </w:rPr>
              <w:t xml:space="preserve">    </w:t>
            </w:r>
            <w:r w:rsidR="00B6344A" w:rsidRPr="00B807FD">
              <w:rPr>
                <w:rFonts w:ascii="Times New Roman" w:hAnsi="Times New Roman" w:cs="Times New Roman"/>
                <w:bCs/>
              </w:rPr>
              <w:t>Graduado/a del programa</w:t>
            </w:r>
          </w:p>
          <w:p w14:paraId="577A19F5" w14:textId="1A75AF67" w:rsidR="00B6344A" w:rsidRPr="00B807FD" w:rsidRDefault="00F4018C" w:rsidP="00B6344A">
            <w:pPr>
              <w:spacing w:line="360" w:lineRule="auto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06705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344A" w:rsidRPr="00B807F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B6344A" w:rsidRPr="00B807FD">
              <w:rPr>
                <w:rFonts w:ascii="Times New Roman" w:hAnsi="Times New Roman" w:cs="Times New Roman"/>
              </w:rPr>
              <w:t xml:space="preserve">    </w:t>
            </w:r>
            <w:r w:rsidR="00A44848" w:rsidRPr="00B807FD">
              <w:rPr>
                <w:rFonts w:ascii="Times New Roman" w:hAnsi="Times New Roman" w:cs="Times New Roman"/>
                <w:bCs/>
                <w:lang w:val="es-ES"/>
              </w:rPr>
              <w:t>Supervisor/a</w:t>
            </w:r>
            <w:r w:rsidR="00B6344A" w:rsidRPr="00B807FD">
              <w:rPr>
                <w:rFonts w:ascii="Times New Roman" w:hAnsi="Times New Roman" w:cs="Times New Roman"/>
                <w:bCs/>
                <w:lang w:val="es-ES"/>
              </w:rPr>
              <w:t xml:space="preserve"> </w:t>
            </w:r>
          </w:p>
          <w:p w14:paraId="0242C11F" w14:textId="64BBC232" w:rsidR="00B6344A" w:rsidRPr="00B807FD" w:rsidRDefault="00F4018C" w:rsidP="00B6344A">
            <w:pPr>
              <w:spacing w:line="360" w:lineRule="auto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5950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344A" w:rsidRPr="00B807F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6344A" w:rsidRPr="00B807FD">
              <w:rPr>
                <w:rFonts w:ascii="Times New Roman" w:hAnsi="Times New Roman" w:cs="Times New Roman"/>
              </w:rPr>
              <w:t xml:space="preserve">    </w:t>
            </w:r>
            <w:r w:rsidR="00A44848" w:rsidRPr="00B807FD">
              <w:rPr>
                <w:rFonts w:ascii="Times New Roman" w:hAnsi="Times New Roman" w:cs="Times New Roman"/>
              </w:rPr>
              <w:t xml:space="preserve">Redes sociales </w:t>
            </w:r>
          </w:p>
          <w:p w14:paraId="6ED786B1" w14:textId="0A1C7D4D" w:rsidR="002C6472" w:rsidRPr="00B807FD" w:rsidRDefault="00F4018C" w:rsidP="00A44848">
            <w:pPr>
              <w:spacing w:line="360" w:lineRule="auto"/>
              <w:rPr>
                <w:rFonts w:ascii="Times New Roman" w:hAnsi="Times New Roman" w:cs="Times New Roman"/>
                <w:bCs/>
                <w:lang w:val="es-ES"/>
              </w:rPr>
            </w:pPr>
            <w:sdt>
              <w:sdtPr>
                <w:rPr>
                  <w:rFonts w:ascii="Times New Roman" w:hAnsi="Times New Roman" w:cs="Times New Roman"/>
                </w:rPr>
                <w:id w:val="-1523239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344A" w:rsidRPr="00B807F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B6344A" w:rsidRPr="00B807FD">
              <w:rPr>
                <w:rFonts w:ascii="Times New Roman" w:hAnsi="Times New Roman" w:cs="Times New Roman"/>
              </w:rPr>
              <w:t xml:space="preserve">    </w:t>
            </w:r>
            <w:r w:rsidR="00A44848" w:rsidRPr="00B807FD">
              <w:rPr>
                <w:rFonts w:ascii="Times New Roman" w:hAnsi="Times New Roman" w:cs="Times New Roman"/>
                <w:bCs/>
                <w:lang w:val="es-ES"/>
              </w:rPr>
              <w:t xml:space="preserve">Prensa </w:t>
            </w:r>
          </w:p>
          <w:p w14:paraId="546AF55F" w14:textId="61DFB1F1" w:rsidR="00A44848" w:rsidRPr="00B807FD" w:rsidRDefault="00F4018C" w:rsidP="00A44848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sdt>
              <w:sdtPr>
                <w:rPr>
                  <w:rFonts w:ascii="Times New Roman" w:hAnsi="Times New Roman" w:cs="Times New Roman"/>
                </w:rPr>
                <w:id w:val="1319541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848" w:rsidRPr="00B807F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44848" w:rsidRPr="00B807FD">
              <w:rPr>
                <w:rFonts w:ascii="Times New Roman" w:hAnsi="Times New Roman" w:cs="Times New Roman"/>
              </w:rPr>
              <w:t xml:space="preserve">    Otro: _________________ </w:t>
            </w:r>
          </w:p>
          <w:p w14:paraId="56AD6DB0" w14:textId="2D714E59" w:rsidR="002C6472" w:rsidRPr="00B807FD" w:rsidRDefault="002C6472" w:rsidP="00A4150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48C60631" w14:textId="6FE86615" w:rsidR="002B502B" w:rsidRPr="006870BD" w:rsidRDefault="002B502B" w:rsidP="00FC64E5">
      <w:pPr>
        <w:spacing w:line="276" w:lineRule="auto"/>
        <w:rPr>
          <w:rFonts w:ascii="Times New Roman" w:hAnsi="Times New Roman" w:cs="Times New Roman"/>
          <w:b/>
          <w:sz w:val="28"/>
          <w:szCs w:val="28"/>
        </w:rPr>
      </w:pPr>
    </w:p>
    <w:p w14:paraId="303E2B3E" w14:textId="190A9782" w:rsidR="002C6472" w:rsidRPr="006870BD" w:rsidRDefault="002C6472">
      <w:pPr>
        <w:rPr>
          <w:rFonts w:ascii="Times New Roman" w:hAnsi="Times New Roman" w:cs="Times New Roman"/>
          <w:b/>
          <w:sz w:val="28"/>
          <w:szCs w:val="28"/>
        </w:rPr>
      </w:pPr>
    </w:p>
    <w:sectPr w:rsidR="002C6472" w:rsidRPr="006870BD" w:rsidSect="00706B0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1979B1" w14:textId="77777777" w:rsidR="00F4018C" w:rsidRDefault="00F4018C" w:rsidP="00364595">
      <w:pPr>
        <w:spacing w:after="0" w:line="240" w:lineRule="auto"/>
      </w:pPr>
      <w:r>
        <w:separator/>
      </w:r>
    </w:p>
  </w:endnote>
  <w:endnote w:type="continuationSeparator" w:id="0">
    <w:p w14:paraId="5F200A4C" w14:textId="77777777" w:rsidR="00F4018C" w:rsidRDefault="00F4018C" w:rsidP="00364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3E15AC" w14:textId="77777777" w:rsidR="00EB3BB5" w:rsidRDefault="00EB3BB5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23295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6F3431" w14:textId="1BBA6699" w:rsidR="005F725F" w:rsidRDefault="005F725F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233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99AE8F" w14:textId="17AF2E5C" w:rsidR="005F725F" w:rsidRPr="009D07C3" w:rsidRDefault="009D07C3">
    <w:pPr>
      <w:pStyle w:val="Piedepgina"/>
      <w:rPr>
        <w:sz w:val="18"/>
        <w:szCs w:val="18"/>
      </w:rPr>
    </w:pPr>
    <w:bookmarkStart w:id="1" w:name="_Hlk52908631"/>
    <w:bookmarkStart w:id="2" w:name="_Hlk52908632"/>
    <w:r w:rsidRPr="009D07C3">
      <w:rPr>
        <w:sz w:val="18"/>
        <w:szCs w:val="18"/>
      </w:rPr>
      <w:t xml:space="preserve">Formulario postulación </w:t>
    </w:r>
    <w:r w:rsidR="00EB3BB5">
      <w:rPr>
        <w:sz w:val="18"/>
        <w:szCs w:val="18"/>
      </w:rPr>
      <w:t>Doctorado en Ingeniería de Minas</w:t>
    </w:r>
    <w:r w:rsidRPr="009D07C3">
      <w:rPr>
        <w:sz w:val="18"/>
        <w:szCs w:val="18"/>
      </w:rPr>
      <w:t xml:space="preserve"> – FCFM Universidad de Chile</w:t>
    </w:r>
    <w:bookmarkEnd w:id="1"/>
    <w:bookmarkEnd w:id="2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67E960" w14:textId="77777777" w:rsidR="00EB3BB5" w:rsidRDefault="00EB3BB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C57AB8" w14:textId="77777777" w:rsidR="00F4018C" w:rsidRDefault="00F4018C" w:rsidP="00364595">
      <w:pPr>
        <w:spacing w:after="0" w:line="240" w:lineRule="auto"/>
      </w:pPr>
      <w:r>
        <w:separator/>
      </w:r>
    </w:p>
  </w:footnote>
  <w:footnote w:type="continuationSeparator" w:id="0">
    <w:p w14:paraId="59D6B968" w14:textId="77777777" w:rsidR="00F4018C" w:rsidRDefault="00F4018C" w:rsidP="00364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A30F8D" w14:textId="77777777" w:rsidR="00EB3BB5" w:rsidRDefault="00EB3BB5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8A5E1D" w14:textId="77777777" w:rsidR="00EB3BB5" w:rsidRDefault="00EB3BB5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FB54FF" w14:textId="77777777" w:rsidR="00EB3BB5" w:rsidRDefault="00EB3BB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86C62"/>
    <w:multiLevelType w:val="hybridMultilevel"/>
    <w:tmpl w:val="45E6E2EC"/>
    <w:lvl w:ilvl="0" w:tplc="0774553A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90B38"/>
    <w:multiLevelType w:val="multilevel"/>
    <w:tmpl w:val="4DE6E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B34D61"/>
    <w:multiLevelType w:val="hybridMultilevel"/>
    <w:tmpl w:val="4C18A556"/>
    <w:lvl w:ilvl="0" w:tplc="2DCAF2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BD7DD0"/>
    <w:multiLevelType w:val="hybridMultilevel"/>
    <w:tmpl w:val="260AA21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DF23FE"/>
    <w:multiLevelType w:val="hybridMultilevel"/>
    <w:tmpl w:val="140EA89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C1704D"/>
    <w:multiLevelType w:val="hybridMultilevel"/>
    <w:tmpl w:val="ED4404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2AF7CC4"/>
    <w:multiLevelType w:val="hybridMultilevel"/>
    <w:tmpl w:val="908265A2"/>
    <w:lvl w:ilvl="0" w:tplc="4A1443EC">
      <w:start w:val="1"/>
      <w:numFmt w:val="decimal"/>
      <w:pStyle w:val="Repor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6"/>
  </w:num>
  <w:num w:numId="3">
    <w:abstractNumId w:val="3"/>
  </w:num>
  <w:num w:numId="4">
    <w:abstractNumId w:val="4"/>
  </w:num>
  <w:num w:numId="5">
    <w:abstractNumId w:val="1"/>
  </w:num>
  <w:num w:numId="6">
    <w:abstractNumId w:val="0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1NTG1MDGwMDU1NjFT0lEKTi0uzszPAymwrAUA12Pr8iwAAAA="/>
  </w:docVars>
  <w:rsids>
    <w:rsidRoot w:val="00364595"/>
    <w:rsid w:val="00074882"/>
    <w:rsid w:val="000845EA"/>
    <w:rsid w:val="000E383C"/>
    <w:rsid w:val="00186710"/>
    <w:rsid w:val="001E2337"/>
    <w:rsid w:val="00210634"/>
    <w:rsid w:val="00245D45"/>
    <w:rsid w:val="00277AC9"/>
    <w:rsid w:val="002B502B"/>
    <w:rsid w:val="002C6472"/>
    <w:rsid w:val="003274C7"/>
    <w:rsid w:val="00364595"/>
    <w:rsid w:val="00531705"/>
    <w:rsid w:val="00543E74"/>
    <w:rsid w:val="00581ABB"/>
    <w:rsid w:val="0059063F"/>
    <w:rsid w:val="005B74D9"/>
    <w:rsid w:val="005F725F"/>
    <w:rsid w:val="00634B2E"/>
    <w:rsid w:val="006870BD"/>
    <w:rsid w:val="00706B01"/>
    <w:rsid w:val="00804D90"/>
    <w:rsid w:val="0082013F"/>
    <w:rsid w:val="00927913"/>
    <w:rsid w:val="009B0C12"/>
    <w:rsid w:val="009D07C3"/>
    <w:rsid w:val="00A44848"/>
    <w:rsid w:val="00A50F87"/>
    <w:rsid w:val="00A55B72"/>
    <w:rsid w:val="00AA69EB"/>
    <w:rsid w:val="00B07778"/>
    <w:rsid w:val="00B205A3"/>
    <w:rsid w:val="00B6344A"/>
    <w:rsid w:val="00B807FD"/>
    <w:rsid w:val="00BD3FCA"/>
    <w:rsid w:val="00C12F6C"/>
    <w:rsid w:val="00CA6E50"/>
    <w:rsid w:val="00CE6456"/>
    <w:rsid w:val="00D06F3E"/>
    <w:rsid w:val="00D16228"/>
    <w:rsid w:val="00D45D91"/>
    <w:rsid w:val="00DC0889"/>
    <w:rsid w:val="00E51F24"/>
    <w:rsid w:val="00EB3BB5"/>
    <w:rsid w:val="00EB415F"/>
    <w:rsid w:val="00F0471E"/>
    <w:rsid w:val="00F4018C"/>
    <w:rsid w:val="00F776DA"/>
    <w:rsid w:val="00FC64E5"/>
    <w:rsid w:val="00FD0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DBAE13"/>
  <w15:chartTrackingRefBased/>
  <w15:docId w15:val="{B70CCFA3-A514-4A76-B303-902E21FE1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595"/>
    <w:rPr>
      <w:lang w:val="es-C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Report">
    <w:name w:val="Report"/>
    <w:basedOn w:val="Prrafodelista"/>
    <w:autoRedefine/>
    <w:qFormat/>
    <w:rsid w:val="00531705"/>
    <w:pPr>
      <w:numPr>
        <w:numId w:val="2"/>
      </w:numPr>
    </w:pPr>
    <w:rPr>
      <w:rFonts w:ascii="Arial" w:hAnsi="Arial" w:cs="Arial"/>
      <w:b/>
      <w:bCs/>
      <w:sz w:val="24"/>
      <w:szCs w:val="24"/>
    </w:rPr>
  </w:style>
  <w:style w:type="paragraph" w:styleId="Prrafodelista">
    <w:name w:val="List Paragraph"/>
    <w:basedOn w:val="Normal"/>
    <w:uiPriority w:val="34"/>
    <w:qFormat/>
    <w:rsid w:val="00531705"/>
    <w:pPr>
      <w:ind w:left="720"/>
      <w:contextualSpacing/>
    </w:pPr>
  </w:style>
  <w:style w:type="paragraph" w:styleId="Ttulo">
    <w:name w:val="Title"/>
    <w:basedOn w:val="Normal"/>
    <w:next w:val="Normal"/>
    <w:link w:val="TtuloCar"/>
    <w:uiPriority w:val="10"/>
    <w:qFormat/>
    <w:rsid w:val="0053170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17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aconcuadrcula">
    <w:name w:val="Table Grid"/>
    <w:basedOn w:val="Tablanormal"/>
    <w:uiPriority w:val="39"/>
    <w:rsid w:val="00364595"/>
    <w:pPr>
      <w:spacing w:after="0" w:line="240" w:lineRule="auto"/>
    </w:pPr>
    <w:rPr>
      <w:lang w:val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364595"/>
    <w:rPr>
      <w:color w:val="0563C1" w:themeColor="hyperlink"/>
      <w:u w:val="single"/>
    </w:rPr>
  </w:style>
  <w:style w:type="character" w:styleId="Refdenotaalpie">
    <w:name w:val="footnote reference"/>
    <w:basedOn w:val="Fuentedeprrafopredeter"/>
    <w:uiPriority w:val="99"/>
    <w:semiHidden/>
    <w:unhideWhenUsed/>
    <w:rsid w:val="00364595"/>
    <w:rPr>
      <w:vertAlign w:val="superscript"/>
    </w:rPr>
  </w:style>
  <w:style w:type="paragraph" w:customStyle="1" w:styleId="Default">
    <w:name w:val="Default"/>
    <w:rsid w:val="0092791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870BD"/>
    <w:rPr>
      <w:color w:val="605E5C"/>
      <w:shd w:val="clear" w:color="auto" w:fill="E1DFDD"/>
    </w:rPr>
  </w:style>
  <w:style w:type="paragraph" w:styleId="Sinespaciado">
    <w:name w:val="No Spacing"/>
    <w:uiPriority w:val="1"/>
    <w:qFormat/>
    <w:rsid w:val="006870BD"/>
    <w:pPr>
      <w:spacing w:after="0" w:line="240" w:lineRule="auto"/>
    </w:pPr>
    <w:rPr>
      <w:lang w:val="es-CL"/>
    </w:rPr>
  </w:style>
  <w:style w:type="paragraph" w:styleId="Encabezado">
    <w:name w:val="header"/>
    <w:basedOn w:val="Normal"/>
    <w:link w:val="EncabezadoCar"/>
    <w:uiPriority w:val="99"/>
    <w:unhideWhenUsed/>
    <w:rsid w:val="005F72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F725F"/>
    <w:rPr>
      <w:lang w:val="es-CL"/>
    </w:rPr>
  </w:style>
  <w:style w:type="paragraph" w:styleId="Piedepgina">
    <w:name w:val="footer"/>
    <w:basedOn w:val="Normal"/>
    <w:link w:val="PiedepginaCar"/>
    <w:uiPriority w:val="99"/>
    <w:unhideWhenUsed/>
    <w:rsid w:val="005F72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F725F"/>
    <w:rPr>
      <w:lang w:val="es-C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3E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3E74"/>
    <w:rPr>
      <w:rFonts w:ascii="Segoe UI" w:hAnsi="Segoe UI" w:cs="Segoe UI"/>
      <w:sz w:val="18"/>
      <w:szCs w:val="18"/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22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minas.uchile.cl/postgrado/doctorado-en-ingenieria-de-minas/lineas-de-investigacion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656B8E-20CB-467E-870D-491D259CD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62</Words>
  <Characters>2066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Felipe Orellana</dc:creator>
  <cp:keywords/>
  <dc:description/>
  <cp:lastModifiedBy>Xavier Emery</cp:lastModifiedBy>
  <cp:revision>3</cp:revision>
  <dcterms:created xsi:type="dcterms:W3CDTF">2021-08-19T20:57:00Z</dcterms:created>
  <dcterms:modified xsi:type="dcterms:W3CDTF">2021-08-19T21:46:00Z</dcterms:modified>
</cp:coreProperties>
</file>